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3779" w:rsidRPr="009B37F3" w:rsidRDefault="00513779" w:rsidP="009B37F3">
      <w:pPr>
        <w:spacing w:after="0"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>[Name of the Writer]</w:t>
      </w:r>
    </w:p>
    <w:p w:rsidR="00513779" w:rsidRPr="009B37F3" w:rsidRDefault="00513779" w:rsidP="009B37F3">
      <w:pPr>
        <w:spacing w:after="0"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>[Name of Instructor]</w:t>
      </w:r>
    </w:p>
    <w:p w:rsidR="00513779" w:rsidRPr="009B37F3" w:rsidRDefault="00513779" w:rsidP="009B37F3">
      <w:pPr>
        <w:spacing w:after="0"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>[Subject]</w:t>
      </w:r>
    </w:p>
    <w:p w:rsidR="00513779" w:rsidRPr="009B37F3" w:rsidRDefault="00513779" w:rsidP="009B37F3">
      <w:pPr>
        <w:spacing w:after="0"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>[Date]</w:t>
      </w:r>
    </w:p>
    <w:p w:rsidR="00CE5FC6" w:rsidRPr="009B37F3" w:rsidRDefault="00CE5FC6" w:rsidP="009B37F3">
      <w:pPr>
        <w:spacing w:line="480" w:lineRule="auto"/>
        <w:jc w:val="center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>Analysis of Tough Guise 2</w:t>
      </w:r>
    </w:p>
    <w:p w:rsidR="00CE5FC6" w:rsidRPr="009B37F3" w:rsidRDefault="00CE5FC6" w:rsidP="009B37F3">
      <w:pPr>
        <w:spacing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ab/>
      </w:r>
      <w:r w:rsidR="00EA2EEE" w:rsidRPr="009B37F3">
        <w:rPr>
          <w:rFonts w:cs="Times New Roman"/>
          <w:szCs w:val="24"/>
        </w:rPr>
        <w:t xml:space="preserve">Gender discrimination has always been a hot topic among the masses. It has become a great social issue </w:t>
      </w:r>
      <w:r w:rsidR="00CB5149" w:rsidRPr="009B37F3">
        <w:rPr>
          <w:rFonts w:cs="Times New Roman"/>
          <w:szCs w:val="24"/>
        </w:rPr>
        <w:t xml:space="preserve">currently </w:t>
      </w:r>
      <w:r w:rsidR="00EA2EEE" w:rsidRPr="009B37F3">
        <w:rPr>
          <w:rFonts w:cs="Times New Roman"/>
          <w:szCs w:val="24"/>
        </w:rPr>
        <w:t xml:space="preserve">and a </w:t>
      </w:r>
      <w:r w:rsidR="00CB5149" w:rsidRPr="009B37F3">
        <w:rPr>
          <w:rFonts w:cs="Times New Roman"/>
          <w:szCs w:val="24"/>
        </w:rPr>
        <w:t xml:space="preserve">lot of work is being done on it </w:t>
      </w:r>
      <w:r w:rsidR="000274B4" w:rsidRPr="009B37F3">
        <w:rPr>
          <w:rFonts w:cs="Times New Roman"/>
          <w:szCs w:val="24"/>
        </w:rPr>
        <w:t xml:space="preserve">in different fields. One of the most prominent </w:t>
      </w:r>
      <w:r w:rsidR="00A86646" w:rsidRPr="009B37F3">
        <w:rPr>
          <w:rFonts w:cs="Times New Roman"/>
          <w:szCs w:val="24"/>
        </w:rPr>
        <w:t xml:space="preserve">and </w:t>
      </w:r>
      <w:r w:rsidR="004D0240" w:rsidRPr="009B37F3">
        <w:rPr>
          <w:rFonts w:cs="Times New Roman"/>
          <w:szCs w:val="24"/>
        </w:rPr>
        <w:t>notable</w:t>
      </w:r>
      <w:r w:rsidR="000E2933" w:rsidRPr="009B37F3">
        <w:rPr>
          <w:rFonts w:cs="Times New Roman"/>
          <w:szCs w:val="24"/>
        </w:rPr>
        <w:t xml:space="preserve"> areas in this respect </w:t>
      </w:r>
      <w:r w:rsidR="00036401" w:rsidRPr="009B37F3">
        <w:rPr>
          <w:rFonts w:cs="Times New Roman"/>
          <w:szCs w:val="24"/>
        </w:rPr>
        <w:t xml:space="preserve">is </w:t>
      </w:r>
      <w:r w:rsidR="006835CD" w:rsidRPr="009B37F3">
        <w:rPr>
          <w:rFonts w:cs="Times New Roman"/>
          <w:szCs w:val="24"/>
        </w:rPr>
        <w:t xml:space="preserve">the field of media. Media plays a very vital role in the </w:t>
      </w:r>
      <w:r w:rsidR="00FA778B" w:rsidRPr="009B37F3">
        <w:rPr>
          <w:rFonts w:cs="Times New Roman"/>
          <w:szCs w:val="24"/>
        </w:rPr>
        <w:t xml:space="preserve">representation of different genders in society and </w:t>
      </w:r>
      <w:r w:rsidR="00381B7D" w:rsidRPr="009B37F3">
        <w:rPr>
          <w:rFonts w:cs="Times New Roman"/>
          <w:szCs w:val="24"/>
        </w:rPr>
        <w:t xml:space="preserve">enforcing </w:t>
      </w:r>
      <w:r w:rsidR="007C6609" w:rsidRPr="009B37F3">
        <w:rPr>
          <w:rFonts w:cs="Times New Roman"/>
          <w:szCs w:val="24"/>
        </w:rPr>
        <w:t>the per</w:t>
      </w:r>
      <w:r w:rsidR="002B77E1" w:rsidRPr="009B37F3">
        <w:rPr>
          <w:rFonts w:cs="Times New Roman"/>
          <w:szCs w:val="24"/>
        </w:rPr>
        <w:t xml:space="preserve">ception related to these </w:t>
      </w:r>
      <w:r w:rsidR="00275D8E" w:rsidRPr="009B37F3">
        <w:rPr>
          <w:rFonts w:cs="Times New Roman"/>
          <w:szCs w:val="24"/>
        </w:rPr>
        <w:t xml:space="preserve">genders </w:t>
      </w:r>
      <w:r w:rsidR="004D568E" w:rsidRPr="009B37F3">
        <w:rPr>
          <w:rFonts w:cs="Times New Roman"/>
          <w:szCs w:val="24"/>
        </w:rPr>
        <w:t xml:space="preserve">among </w:t>
      </w:r>
      <w:r w:rsidR="00DA3E72" w:rsidRPr="009B37F3">
        <w:rPr>
          <w:rFonts w:cs="Times New Roman"/>
          <w:szCs w:val="24"/>
        </w:rPr>
        <w:t xml:space="preserve">the masses, especially the young generation. </w:t>
      </w:r>
      <w:r w:rsidR="00940920" w:rsidRPr="009B37F3">
        <w:rPr>
          <w:rFonts w:cs="Times New Roman"/>
          <w:szCs w:val="24"/>
        </w:rPr>
        <w:t>One of the worth-mentioning effort</w:t>
      </w:r>
      <w:r w:rsidR="00786A81" w:rsidRPr="009B37F3">
        <w:rPr>
          <w:rFonts w:cs="Times New Roman"/>
          <w:szCs w:val="24"/>
        </w:rPr>
        <w:t>s</w:t>
      </w:r>
      <w:r w:rsidR="00940920" w:rsidRPr="009B37F3">
        <w:rPr>
          <w:rFonts w:cs="Times New Roman"/>
          <w:szCs w:val="24"/>
        </w:rPr>
        <w:t xml:space="preserve"> in this respect </w:t>
      </w:r>
      <w:r w:rsidR="009225F0" w:rsidRPr="009B37F3">
        <w:rPr>
          <w:rFonts w:cs="Times New Roman"/>
          <w:szCs w:val="24"/>
        </w:rPr>
        <w:t>is the</w:t>
      </w:r>
      <w:r w:rsidR="006825C9" w:rsidRPr="009B37F3">
        <w:rPr>
          <w:rFonts w:cs="Times New Roman"/>
          <w:szCs w:val="24"/>
        </w:rPr>
        <w:t xml:space="preserve"> </w:t>
      </w:r>
      <w:r w:rsidR="00285A36" w:rsidRPr="009B37F3">
        <w:rPr>
          <w:rFonts w:cs="Times New Roman"/>
          <w:szCs w:val="24"/>
        </w:rPr>
        <w:t xml:space="preserve">American </w:t>
      </w:r>
      <w:r w:rsidR="006825C9" w:rsidRPr="009B37F3">
        <w:rPr>
          <w:rFonts w:cs="Times New Roman"/>
          <w:szCs w:val="24"/>
        </w:rPr>
        <w:t>documentary</w:t>
      </w:r>
      <w:r w:rsidR="00285A36" w:rsidRPr="009B37F3">
        <w:rPr>
          <w:rFonts w:cs="Times New Roman"/>
          <w:szCs w:val="24"/>
        </w:rPr>
        <w:t xml:space="preserve"> film</w:t>
      </w:r>
      <w:r w:rsidR="006825C9" w:rsidRPr="009B37F3">
        <w:rPr>
          <w:rFonts w:cs="Times New Roman"/>
          <w:szCs w:val="24"/>
        </w:rPr>
        <w:t xml:space="preserve"> “Miss Representation”</w:t>
      </w:r>
      <w:r w:rsidR="00786A81" w:rsidRPr="009B37F3">
        <w:rPr>
          <w:rFonts w:cs="Times New Roman"/>
          <w:szCs w:val="24"/>
        </w:rPr>
        <w:t xml:space="preserve"> by </w:t>
      </w:r>
      <w:r w:rsidR="00285A36" w:rsidRPr="009B37F3">
        <w:rPr>
          <w:rFonts w:cs="Times New Roman"/>
          <w:szCs w:val="24"/>
        </w:rPr>
        <w:t xml:space="preserve">Jennifer Siebel Newsom. The film came out in </w:t>
      </w:r>
      <w:r w:rsidR="00C57F91" w:rsidRPr="009B37F3">
        <w:rPr>
          <w:rFonts w:cs="Times New Roman"/>
          <w:szCs w:val="24"/>
        </w:rPr>
        <w:t xml:space="preserve">2011 </w:t>
      </w:r>
      <w:r w:rsidR="00AC272C" w:rsidRPr="009B37F3">
        <w:rPr>
          <w:rFonts w:cs="Times New Roman"/>
          <w:szCs w:val="24"/>
        </w:rPr>
        <w:t xml:space="preserve">and discusses the </w:t>
      </w:r>
      <w:r w:rsidR="004C348C" w:rsidRPr="009B37F3">
        <w:rPr>
          <w:rFonts w:cs="Times New Roman"/>
          <w:szCs w:val="24"/>
        </w:rPr>
        <w:t>struggles women have to go through on a daily basis</w:t>
      </w:r>
      <w:r w:rsidR="00BC6A58" w:rsidRPr="009B37F3">
        <w:rPr>
          <w:rFonts w:cs="Times New Roman"/>
          <w:szCs w:val="24"/>
        </w:rPr>
        <w:t xml:space="preserve"> </w:t>
      </w:r>
      <w:r w:rsidR="00BC6A58" w:rsidRPr="009B37F3">
        <w:rPr>
          <w:rFonts w:cs="Times New Roman"/>
          <w:color w:val="000000"/>
          <w:szCs w:val="24"/>
          <w:shd w:val="clear" w:color="auto" w:fill="FFFFFF"/>
        </w:rPr>
        <w:t>(Newsom)</w:t>
      </w:r>
      <w:r w:rsidR="004C348C" w:rsidRPr="009B37F3">
        <w:rPr>
          <w:rFonts w:cs="Times New Roman"/>
          <w:szCs w:val="24"/>
        </w:rPr>
        <w:t xml:space="preserve">. </w:t>
      </w:r>
      <w:r w:rsidR="00AC272C" w:rsidRPr="009B37F3">
        <w:rPr>
          <w:rFonts w:cs="Times New Roman"/>
          <w:szCs w:val="24"/>
        </w:rPr>
        <w:t xml:space="preserve"> </w:t>
      </w:r>
    </w:p>
    <w:p w:rsidR="00DC06CA" w:rsidRPr="009B37F3" w:rsidRDefault="00DC06CA" w:rsidP="009B37F3">
      <w:pPr>
        <w:spacing w:line="480" w:lineRule="auto"/>
        <w:rPr>
          <w:rFonts w:cs="Times New Roman"/>
          <w:szCs w:val="24"/>
        </w:rPr>
      </w:pPr>
      <w:r w:rsidRPr="009B37F3">
        <w:rPr>
          <w:rFonts w:cs="Times New Roman"/>
          <w:szCs w:val="24"/>
        </w:rPr>
        <w:tab/>
        <w:t xml:space="preserve">The documentary film excellently discusses how </w:t>
      </w:r>
      <w:r w:rsidR="00FB6DDF" w:rsidRPr="009B37F3">
        <w:rPr>
          <w:rFonts w:cs="Times New Roman"/>
          <w:szCs w:val="24"/>
        </w:rPr>
        <w:t>females are p</w:t>
      </w:r>
      <w:r w:rsidR="003405DA" w:rsidRPr="009B37F3">
        <w:rPr>
          <w:rFonts w:cs="Times New Roman"/>
          <w:szCs w:val="24"/>
        </w:rPr>
        <w:t xml:space="preserve">resented in the </w:t>
      </w:r>
      <w:r w:rsidR="00F87350" w:rsidRPr="009B37F3">
        <w:rPr>
          <w:rFonts w:cs="Times New Roman"/>
          <w:szCs w:val="24"/>
        </w:rPr>
        <w:t xml:space="preserve">media industry </w:t>
      </w:r>
      <w:r w:rsidR="00F5511F" w:rsidRPr="009B37F3">
        <w:rPr>
          <w:rFonts w:cs="Times New Roman"/>
          <w:szCs w:val="24"/>
        </w:rPr>
        <w:t>and how this representation</w:t>
      </w:r>
      <w:r w:rsidR="00643527" w:rsidRPr="009B37F3">
        <w:rPr>
          <w:rFonts w:cs="Times New Roman"/>
          <w:szCs w:val="24"/>
        </w:rPr>
        <w:t xml:space="preserve"> </w:t>
      </w:r>
      <w:r w:rsidR="002122AF" w:rsidRPr="009B37F3">
        <w:rPr>
          <w:rFonts w:cs="Times New Roman"/>
          <w:szCs w:val="24"/>
        </w:rPr>
        <w:t>shape</w:t>
      </w:r>
      <w:r w:rsidR="00F5511F" w:rsidRPr="009B37F3">
        <w:rPr>
          <w:rFonts w:cs="Times New Roman"/>
          <w:szCs w:val="24"/>
        </w:rPr>
        <w:t>s</w:t>
      </w:r>
      <w:r w:rsidR="002122AF" w:rsidRPr="009B37F3">
        <w:rPr>
          <w:rFonts w:cs="Times New Roman"/>
          <w:szCs w:val="24"/>
        </w:rPr>
        <w:t xml:space="preserve"> up the</w:t>
      </w:r>
      <w:r w:rsidR="00F5511F" w:rsidRPr="009B37F3">
        <w:rPr>
          <w:rFonts w:cs="Times New Roman"/>
          <w:szCs w:val="24"/>
        </w:rPr>
        <w:t xml:space="preserve"> </w:t>
      </w:r>
      <w:r w:rsidR="000C4D44" w:rsidRPr="009B37F3">
        <w:rPr>
          <w:rFonts w:cs="Times New Roman"/>
          <w:szCs w:val="24"/>
        </w:rPr>
        <w:t>perception</w:t>
      </w:r>
      <w:r w:rsidR="007910E2" w:rsidRPr="009B37F3">
        <w:rPr>
          <w:rFonts w:cs="Times New Roman"/>
          <w:szCs w:val="24"/>
        </w:rPr>
        <w:t xml:space="preserve"> of people in society </w:t>
      </w:r>
      <w:r w:rsidR="002264C3" w:rsidRPr="009B37F3">
        <w:rPr>
          <w:rFonts w:cs="Times New Roman"/>
          <w:szCs w:val="24"/>
        </w:rPr>
        <w:t>rega</w:t>
      </w:r>
      <w:r w:rsidR="008B143D" w:rsidRPr="009B37F3">
        <w:rPr>
          <w:rFonts w:cs="Times New Roman"/>
          <w:szCs w:val="24"/>
        </w:rPr>
        <w:t xml:space="preserve">rding </w:t>
      </w:r>
      <w:r w:rsidR="004B4231" w:rsidRPr="009B37F3">
        <w:rPr>
          <w:rFonts w:cs="Times New Roman"/>
          <w:szCs w:val="24"/>
        </w:rPr>
        <w:t>different</w:t>
      </w:r>
      <w:r w:rsidR="008B143D" w:rsidRPr="009B37F3">
        <w:rPr>
          <w:rFonts w:cs="Times New Roman"/>
          <w:szCs w:val="24"/>
        </w:rPr>
        <w:t xml:space="preserve"> gender roles and </w:t>
      </w:r>
      <w:r w:rsidR="00A4498B" w:rsidRPr="009B37F3">
        <w:rPr>
          <w:rFonts w:cs="Times New Roman"/>
          <w:szCs w:val="24"/>
        </w:rPr>
        <w:t>duties. The producer and director of the documentary Jennifer Siebel Newsom</w:t>
      </w:r>
      <w:r w:rsidR="00E1601B" w:rsidRPr="009B37F3">
        <w:rPr>
          <w:rFonts w:cs="Times New Roman"/>
          <w:szCs w:val="24"/>
        </w:rPr>
        <w:t xml:space="preserve"> intricately points out that how the </w:t>
      </w:r>
      <w:r w:rsidR="00882EBB" w:rsidRPr="009B37F3">
        <w:rPr>
          <w:rFonts w:cs="Times New Roman"/>
          <w:szCs w:val="24"/>
        </w:rPr>
        <w:t>female</w:t>
      </w:r>
      <w:r w:rsidR="00E1601B" w:rsidRPr="009B37F3">
        <w:rPr>
          <w:rFonts w:cs="Times New Roman"/>
          <w:szCs w:val="24"/>
        </w:rPr>
        <w:t xml:space="preserve"> characters have been shown as beautiful objects on the screen and how this is developing only a </w:t>
      </w:r>
      <w:r w:rsidR="00882EBB" w:rsidRPr="009B37F3">
        <w:rPr>
          <w:rFonts w:cs="Times New Roman"/>
          <w:szCs w:val="24"/>
        </w:rPr>
        <w:t xml:space="preserve">perception of </w:t>
      </w:r>
      <w:r w:rsidR="00D87406" w:rsidRPr="009B37F3">
        <w:rPr>
          <w:rFonts w:cs="Times New Roman"/>
          <w:szCs w:val="24"/>
        </w:rPr>
        <w:t xml:space="preserve">females as an object over a period of time. </w:t>
      </w:r>
    </w:p>
    <w:p w:rsidR="00D87406" w:rsidRPr="009B37F3" w:rsidRDefault="00D87406" w:rsidP="00F336F3">
      <w:pPr>
        <w:spacing w:line="480" w:lineRule="auto"/>
        <w:ind w:firstLine="720"/>
        <w:rPr>
          <w:rFonts w:cs="Times New Roman"/>
          <w:szCs w:val="24"/>
        </w:rPr>
      </w:pPr>
      <w:bookmarkStart w:id="0" w:name="_GoBack"/>
      <w:bookmarkEnd w:id="0"/>
      <w:r w:rsidRPr="009B37F3">
        <w:rPr>
          <w:rFonts w:cs="Times New Roman"/>
          <w:szCs w:val="24"/>
        </w:rPr>
        <w:t xml:space="preserve">The documentary film gives serious lessons and points to ponder how our media industry is representing a major segment of society and how this representation is </w:t>
      </w:r>
      <w:r w:rsidR="00B24738" w:rsidRPr="009B37F3">
        <w:rPr>
          <w:rFonts w:cs="Times New Roman"/>
          <w:szCs w:val="24"/>
        </w:rPr>
        <w:t xml:space="preserve">leaving an impact all over the </w:t>
      </w:r>
      <w:r w:rsidR="00580D83" w:rsidRPr="009B37F3">
        <w:rPr>
          <w:rFonts w:cs="Times New Roman"/>
          <w:szCs w:val="24"/>
        </w:rPr>
        <w:t>society</w:t>
      </w:r>
      <w:r w:rsidR="00B24738" w:rsidRPr="009B37F3">
        <w:rPr>
          <w:rFonts w:cs="Times New Roman"/>
          <w:szCs w:val="24"/>
        </w:rPr>
        <w:t xml:space="preserve">. Females have always been facing a discriminatory behavior and </w:t>
      </w:r>
      <w:r w:rsidR="004563E3" w:rsidRPr="009B37F3">
        <w:rPr>
          <w:rFonts w:cs="Times New Roman"/>
          <w:szCs w:val="24"/>
        </w:rPr>
        <w:t xml:space="preserve">have been portrayed as beautifully decorated objects </w:t>
      </w:r>
      <w:r w:rsidR="00F95967" w:rsidRPr="009B37F3">
        <w:rPr>
          <w:rFonts w:cs="Times New Roman"/>
          <w:szCs w:val="24"/>
        </w:rPr>
        <w:t xml:space="preserve">of </w:t>
      </w:r>
      <w:r w:rsidR="003F1E1A" w:rsidRPr="009B37F3">
        <w:rPr>
          <w:rFonts w:cs="Times New Roman"/>
          <w:szCs w:val="24"/>
        </w:rPr>
        <w:t>beautification</w:t>
      </w:r>
      <w:r w:rsidR="00580D83" w:rsidRPr="009B37F3">
        <w:rPr>
          <w:rFonts w:cs="Times New Roman"/>
          <w:szCs w:val="24"/>
        </w:rPr>
        <w:t xml:space="preserve"> or </w:t>
      </w:r>
      <w:r w:rsidR="007C6CEF" w:rsidRPr="009B37F3">
        <w:rPr>
          <w:rFonts w:cs="Times New Roman"/>
          <w:szCs w:val="24"/>
        </w:rPr>
        <w:t xml:space="preserve">sex. The </w:t>
      </w:r>
      <w:r w:rsidR="003F1E1A" w:rsidRPr="009B37F3">
        <w:rPr>
          <w:rFonts w:cs="Times New Roman"/>
          <w:szCs w:val="24"/>
        </w:rPr>
        <w:t>producer</w:t>
      </w:r>
      <w:r w:rsidR="007C6CEF" w:rsidRPr="009B37F3">
        <w:rPr>
          <w:rFonts w:cs="Times New Roman"/>
          <w:szCs w:val="24"/>
        </w:rPr>
        <w:t xml:space="preserve"> has herself </w:t>
      </w:r>
      <w:r w:rsidR="007C6CEF" w:rsidRPr="009B37F3">
        <w:rPr>
          <w:rFonts w:cs="Times New Roman"/>
          <w:szCs w:val="24"/>
        </w:rPr>
        <w:lastRenderedPageBreak/>
        <w:t xml:space="preserve">presented </w:t>
      </w:r>
      <w:r w:rsidR="003F1E1A" w:rsidRPr="009B37F3">
        <w:rPr>
          <w:rFonts w:cs="Times New Roman"/>
          <w:szCs w:val="24"/>
        </w:rPr>
        <w:t xml:space="preserve">the solution to this issue in the </w:t>
      </w:r>
      <w:r w:rsidR="008C08F8" w:rsidRPr="009B37F3">
        <w:rPr>
          <w:rFonts w:cs="Times New Roman"/>
          <w:szCs w:val="24"/>
        </w:rPr>
        <w:t>documentary</w:t>
      </w:r>
      <w:r w:rsidR="003F1E1A" w:rsidRPr="009B37F3">
        <w:rPr>
          <w:rFonts w:cs="Times New Roman"/>
          <w:szCs w:val="24"/>
        </w:rPr>
        <w:t xml:space="preserve"> that the film makers should focus more on </w:t>
      </w:r>
      <w:r w:rsidR="00041C29" w:rsidRPr="009B37F3">
        <w:rPr>
          <w:rFonts w:cs="Times New Roman"/>
          <w:szCs w:val="24"/>
        </w:rPr>
        <w:t>assigning p</w:t>
      </w:r>
      <w:r w:rsidR="00545312" w:rsidRPr="009B37F3">
        <w:rPr>
          <w:rFonts w:cs="Times New Roman"/>
          <w:szCs w:val="24"/>
        </w:rPr>
        <w:t>r</w:t>
      </w:r>
      <w:r w:rsidR="00041C29" w:rsidRPr="009B37F3">
        <w:rPr>
          <w:rFonts w:cs="Times New Roman"/>
          <w:szCs w:val="24"/>
        </w:rPr>
        <w:t>otag</w:t>
      </w:r>
      <w:r w:rsidR="008C08F8" w:rsidRPr="009B37F3">
        <w:rPr>
          <w:rFonts w:cs="Times New Roman"/>
          <w:szCs w:val="24"/>
        </w:rPr>
        <w:t>ini</w:t>
      </w:r>
      <w:r w:rsidR="00041C29" w:rsidRPr="009B37F3">
        <w:rPr>
          <w:rFonts w:cs="Times New Roman"/>
          <w:szCs w:val="24"/>
        </w:rPr>
        <w:t>sti</w:t>
      </w:r>
      <w:r w:rsidR="008C08F8" w:rsidRPr="009B37F3">
        <w:rPr>
          <w:rFonts w:cs="Times New Roman"/>
          <w:szCs w:val="24"/>
        </w:rPr>
        <w:t>c and more meaningful roles to the</w:t>
      </w:r>
      <w:r w:rsidR="00041C29" w:rsidRPr="009B37F3">
        <w:rPr>
          <w:rFonts w:cs="Times New Roman"/>
          <w:szCs w:val="24"/>
        </w:rPr>
        <w:t xml:space="preserve"> female actors so that they can </w:t>
      </w:r>
      <w:r w:rsidR="007348A3" w:rsidRPr="009B37F3">
        <w:rPr>
          <w:rFonts w:cs="Times New Roman"/>
          <w:szCs w:val="24"/>
        </w:rPr>
        <w:t>also</w:t>
      </w:r>
      <w:r w:rsidR="00041C29" w:rsidRPr="009B37F3">
        <w:rPr>
          <w:rFonts w:cs="Times New Roman"/>
          <w:szCs w:val="24"/>
        </w:rPr>
        <w:t xml:space="preserve"> be viewed a</w:t>
      </w:r>
      <w:r w:rsidR="00545312" w:rsidRPr="009B37F3">
        <w:rPr>
          <w:rFonts w:cs="Times New Roman"/>
          <w:szCs w:val="24"/>
        </w:rPr>
        <w:t>s</w:t>
      </w:r>
      <w:r w:rsidR="00041C29" w:rsidRPr="009B37F3">
        <w:rPr>
          <w:rFonts w:cs="Times New Roman"/>
          <w:szCs w:val="24"/>
        </w:rPr>
        <w:t xml:space="preserve"> powerful and </w:t>
      </w:r>
      <w:r w:rsidR="007348A3" w:rsidRPr="009B37F3">
        <w:rPr>
          <w:rFonts w:cs="Times New Roman"/>
          <w:szCs w:val="24"/>
        </w:rPr>
        <w:t xml:space="preserve">strong creatures. </w:t>
      </w:r>
      <w:r w:rsidR="00566896" w:rsidRPr="009B37F3">
        <w:rPr>
          <w:rFonts w:cs="Times New Roman"/>
          <w:szCs w:val="24"/>
        </w:rPr>
        <w:t>M</w:t>
      </w:r>
      <w:r w:rsidR="00545312" w:rsidRPr="009B37F3">
        <w:rPr>
          <w:rFonts w:cs="Times New Roman"/>
          <w:szCs w:val="24"/>
        </w:rPr>
        <w:t>edia should throw more light on the</w:t>
      </w:r>
      <w:r w:rsidR="00566896" w:rsidRPr="009B37F3">
        <w:rPr>
          <w:rFonts w:cs="Times New Roman"/>
          <w:szCs w:val="24"/>
        </w:rPr>
        <w:t xml:space="preserve"> achievemnts of females instead of showing them as Barbie dolls. </w:t>
      </w:r>
      <w:r w:rsidR="00513779" w:rsidRPr="009B37F3">
        <w:rPr>
          <w:rFonts w:cs="Times New Roman"/>
          <w:szCs w:val="24"/>
        </w:rPr>
        <w:br w:type="page"/>
        <w:t>Works Cited</w:t>
      </w:r>
    </w:p>
    <w:p w:rsidR="00513779" w:rsidRPr="009B37F3" w:rsidRDefault="00BC6A58" w:rsidP="009B37F3">
      <w:pPr>
        <w:spacing w:line="480" w:lineRule="auto"/>
        <w:ind w:left="720" w:hanging="720"/>
        <w:rPr>
          <w:rFonts w:cs="Times New Roman"/>
          <w:szCs w:val="24"/>
        </w:rPr>
      </w:pPr>
      <w:r w:rsidRPr="009B37F3">
        <w:rPr>
          <w:rFonts w:cs="Times New Roman"/>
          <w:color w:val="000000"/>
          <w:szCs w:val="24"/>
          <w:shd w:val="clear" w:color="auto" w:fill="FFFFFF"/>
        </w:rPr>
        <w:t>Newsom, Jennifer Siebel. "Miss Representation Clips". </w:t>
      </w:r>
      <w:r w:rsidRPr="009B37F3">
        <w:rPr>
          <w:rFonts w:cs="Times New Roman"/>
          <w:i/>
          <w:iCs/>
          <w:color w:val="000000"/>
          <w:szCs w:val="24"/>
          <w:shd w:val="clear" w:color="auto" w:fill="FFFFFF"/>
        </w:rPr>
        <w:t>Youtube</w:t>
      </w:r>
      <w:r w:rsidRPr="009B37F3">
        <w:rPr>
          <w:rFonts w:cs="Times New Roman"/>
          <w:color w:val="000000"/>
          <w:szCs w:val="24"/>
          <w:shd w:val="clear" w:color="auto" w:fill="FFFFFF"/>
        </w:rPr>
        <w:t>, 2011, https://www.youtube.com/watch?v=binIgPZvFIg. Accessed 8 Aug 2019.</w:t>
      </w:r>
    </w:p>
    <w:sectPr w:rsidR="00513779" w:rsidRPr="009B37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2A32" w:rsidRDefault="008F2A32" w:rsidP="009B37F3">
      <w:pPr>
        <w:spacing w:after="0" w:line="240" w:lineRule="auto"/>
      </w:pPr>
      <w:r>
        <w:separator/>
      </w:r>
    </w:p>
  </w:endnote>
  <w:endnote w:type="continuationSeparator" w:id="0">
    <w:p w:rsidR="008F2A32" w:rsidRDefault="008F2A32" w:rsidP="009B3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2A32" w:rsidRDefault="008F2A32" w:rsidP="009B37F3">
      <w:pPr>
        <w:spacing w:after="0" w:line="240" w:lineRule="auto"/>
      </w:pPr>
      <w:r>
        <w:separator/>
      </w:r>
    </w:p>
  </w:footnote>
  <w:footnote w:type="continuationSeparator" w:id="0">
    <w:p w:rsidR="008F2A32" w:rsidRDefault="008F2A32" w:rsidP="009B3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Header"/>
      <w:jc w:val="right"/>
    </w:pPr>
    <w:r>
      <w:t xml:space="preserve">Writer’s Surname  </w:t>
    </w:r>
    <w:sdt>
      <w:sdtPr>
        <w:id w:val="4644718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2A3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9B37F3" w:rsidRDefault="009B37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37F3" w:rsidRDefault="009B37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DSzNDA1tDC0MLJQ0lEKTi0uzszPAykwqgUA+FQMKywAAAA="/>
  </w:docVars>
  <w:rsids>
    <w:rsidRoot w:val="00D34C7B"/>
    <w:rsid w:val="000274B4"/>
    <w:rsid w:val="00036401"/>
    <w:rsid w:val="00041C29"/>
    <w:rsid w:val="00052DBE"/>
    <w:rsid w:val="000C4D44"/>
    <w:rsid w:val="000E2933"/>
    <w:rsid w:val="001C0087"/>
    <w:rsid w:val="002122AF"/>
    <w:rsid w:val="002264C3"/>
    <w:rsid w:val="00275D8E"/>
    <w:rsid w:val="00285A36"/>
    <w:rsid w:val="002B77E1"/>
    <w:rsid w:val="003405DA"/>
    <w:rsid w:val="00381B7D"/>
    <w:rsid w:val="003E6B9C"/>
    <w:rsid w:val="003F1E1A"/>
    <w:rsid w:val="004563E3"/>
    <w:rsid w:val="00476800"/>
    <w:rsid w:val="004B4231"/>
    <w:rsid w:val="004C348C"/>
    <w:rsid w:val="004D0240"/>
    <w:rsid w:val="004D568E"/>
    <w:rsid w:val="00513779"/>
    <w:rsid w:val="00545312"/>
    <w:rsid w:val="00566896"/>
    <w:rsid w:val="00580D83"/>
    <w:rsid w:val="00643527"/>
    <w:rsid w:val="006825C9"/>
    <w:rsid w:val="006835CD"/>
    <w:rsid w:val="006E20A2"/>
    <w:rsid w:val="007348A3"/>
    <w:rsid w:val="00786A81"/>
    <w:rsid w:val="007910E2"/>
    <w:rsid w:val="007C6609"/>
    <w:rsid w:val="007C6CEF"/>
    <w:rsid w:val="00882EBB"/>
    <w:rsid w:val="008B143D"/>
    <w:rsid w:val="008C08F8"/>
    <w:rsid w:val="008F2A32"/>
    <w:rsid w:val="009225F0"/>
    <w:rsid w:val="00940920"/>
    <w:rsid w:val="009B37F3"/>
    <w:rsid w:val="00A4498B"/>
    <w:rsid w:val="00A86646"/>
    <w:rsid w:val="00AC272C"/>
    <w:rsid w:val="00AD3260"/>
    <w:rsid w:val="00B21215"/>
    <w:rsid w:val="00B24738"/>
    <w:rsid w:val="00B9781A"/>
    <w:rsid w:val="00BB08F0"/>
    <w:rsid w:val="00BC6A58"/>
    <w:rsid w:val="00C57F91"/>
    <w:rsid w:val="00CB5149"/>
    <w:rsid w:val="00CE5FC6"/>
    <w:rsid w:val="00D34C7B"/>
    <w:rsid w:val="00D87406"/>
    <w:rsid w:val="00DA3E72"/>
    <w:rsid w:val="00DC06CA"/>
    <w:rsid w:val="00E1601B"/>
    <w:rsid w:val="00EA2EEE"/>
    <w:rsid w:val="00F336F3"/>
    <w:rsid w:val="00F5511F"/>
    <w:rsid w:val="00F87350"/>
    <w:rsid w:val="00F95967"/>
    <w:rsid w:val="00FA778B"/>
    <w:rsid w:val="00FB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12AD7C-C70E-4BCB-8AB9-CEF86EE6A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7F3"/>
  </w:style>
  <w:style w:type="paragraph" w:styleId="Footer">
    <w:name w:val="footer"/>
    <w:basedOn w:val="Normal"/>
    <w:link w:val="FooterChar"/>
    <w:uiPriority w:val="99"/>
    <w:unhideWhenUsed/>
    <w:rsid w:val="009B3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7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76</cp:revision>
  <dcterms:created xsi:type="dcterms:W3CDTF">2019-08-08T06:34:00Z</dcterms:created>
  <dcterms:modified xsi:type="dcterms:W3CDTF">2019-08-08T09:54:00Z</dcterms:modified>
</cp:coreProperties>
</file>